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n vegetable prices from the Nueva Vizcaya Agricultural Terminal (NVAT) to come up with models that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Six years and two months of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six years and 2 month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943600" cy="3657600"/>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0"/>
              <w:gridCol w:w="2004"/>
              <w:gridCol w:w="2258"/>
              <w:gridCol w:w="1871"/>
              <w:gridCol w:w="2138"/>
            </w:tblGrid>
            <w:tr>
              <w:trPr>
                <w:trHeight w:val="62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6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6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9"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it has a seasonal strength of 0.62, showing that 62% of the time series is accounted for by seasonality not considering trend. Its peak is in September and its trough is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Its peak is in September and its trough is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Its peak is in August and its trough is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Its peak is in August and its trough is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Its peak is in September and its trough is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Its peak is in September and its trough is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Its peak is in December and its trough is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Its peak is in September and its trough is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Its peak is in September and its trough is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Its peak is in December and its trough is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Its peak is in October and its trough is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except for gabi (galyang). The automatic ARIMA method showed higher accuracy on all performance measures for all vegetables except for gabi (galyang). The automatic ETS method also showed higher accuracy on all performance measures for gabi (galyang). Thus, the automatic ARIMA method was used to generate models and forecasts for all the vegetables except for gabi (galyang), for which automatic ETS method was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943600" cy="3657600"/>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943600" cy="3657600"/>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943600" cy="3657600"/>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943600" cy="3657600"/>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943600" cy="3657600"/>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943600" cy="3657600"/>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943600" cy="3657600"/>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943600" cy="3657600"/>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943600" cy="3657600"/>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943600" cy="3657600"/>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943600" cy="3657600"/>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943600" cy="3657600"/>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bookmarkEnd w:id="127"/>
    <w:bookmarkStart w:id="128" w:name="conclusion"/>
    <w:p>
      <w:pPr>
        <w:pStyle w:val="Heading3"/>
      </w:pPr>
      <w:r>
        <w:t xml:space="preserve">Conclusion</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8T11:57:28Z</dcterms:created>
  <dcterms:modified xsi:type="dcterms:W3CDTF">2024-08-08T11: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